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77C95" w14:textId="4BF977F9" w:rsidR="007E1026" w:rsidRPr="007E1026" w:rsidRDefault="007E1026" w:rsidP="007E1026">
      <w:pPr>
        <w:jc w:val="center"/>
        <w:rPr>
          <w:rFonts w:ascii="Arial" w:hAnsi="Arial" w:cs="Arial"/>
          <w:b/>
          <w:bCs/>
          <w:u w:val="single"/>
        </w:rPr>
      </w:pPr>
      <w:r w:rsidRPr="007E1026">
        <w:rPr>
          <w:rFonts w:ascii="Arial" w:hAnsi="Arial" w:cs="Arial"/>
          <w:b/>
          <w:bCs/>
          <w:u w:val="single"/>
        </w:rPr>
        <w:t>Action Plan Template</w:t>
      </w:r>
    </w:p>
    <w:p w14:paraId="50E46D75" w14:textId="77777777" w:rsidR="007E1026" w:rsidRDefault="007E1026" w:rsidP="00EC10F4">
      <w:pPr>
        <w:rPr>
          <w:rFonts w:ascii="Arial" w:hAnsi="Arial" w:cs="Arial"/>
          <w:b/>
          <w:bCs/>
          <w:sz w:val="20"/>
          <w:szCs w:val="16"/>
        </w:rPr>
      </w:pPr>
    </w:p>
    <w:p w14:paraId="0B6964BC" w14:textId="77777777" w:rsidR="007E1026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ere do I want to be by the end of this period</w:t>
      </w:r>
      <w:r>
        <w:rPr>
          <w:rFonts w:ascii="Arial" w:hAnsi="Arial" w:cs="Arial"/>
          <w:b/>
          <w:bCs/>
          <w:sz w:val="20"/>
          <w:szCs w:val="16"/>
        </w:rPr>
        <w:t>/year</w:t>
      </w:r>
      <w:r w:rsidRPr="00EC10F4">
        <w:rPr>
          <w:rFonts w:ascii="Arial" w:hAnsi="Arial" w:cs="Arial"/>
          <w:b/>
          <w:bCs/>
          <w:sz w:val="20"/>
          <w:szCs w:val="16"/>
        </w:rPr>
        <w:t xml:space="preserve">? </w:t>
      </w:r>
    </w:p>
    <w:p w14:paraId="3D40B8D7" w14:textId="3C7C6632" w:rsidR="00EC10F4" w:rsidRPr="00EC10F4" w:rsidRDefault="00EC10F4" w:rsidP="00EC10F4">
      <w:pPr>
        <w:rPr>
          <w:rFonts w:ascii="Arial" w:hAnsi="Arial" w:cs="Arial"/>
          <w:b/>
          <w:bCs/>
          <w:sz w:val="20"/>
          <w:szCs w:val="16"/>
        </w:rPr>
      </w:pPr>
      <w:r w:rsidRPr="00EC10F4">
        <w:rPr>
          <w:rFonts w:ascii="Arial" w:hAnsi="Arial" w:cs="Arial"/>
          <w:b/>
          <w:bCs/>
          <w:sz w:val="20"/>
          <w:szCs w:val="16"/>
        </w:rPr>
        <w:t>What do I want to be doing? (Include as many learning needs as required to achieve agreed objectives)</w:t>
      </w:r>
    </w:p>
    <w:p w14:paraId="16E90B33" w14:textId="77777777" w:rsidR="00EC10F4" w:rsidRPr="00EC10F4" w:rsidRDefault="00EC10F4" w:rsidP="00EC10F4"/>
    <w:tbl>
      <w:tblPr>
        <w:tblW w:w="15168" w:type="dxa"/>
        <w:tblInd w:w="-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3119"/>
        <w:gridCol w:w="2977"/>
        <w:gridCol w:w="2976"/>
        <w:gridCol w:w="2694"/>
      </w:tblGrid>
      <w:tr w:rsidR="00EC10F4" w:rsidRPr="00EC10F4" w14:paraId="5DD2E567" w14:textId="77777777" w:rsidTr="00EC10F4">
        <w:trPr>
          <w:trHeight w:val="567"/>
        </w:trPr>
        <w:tc>
          <w:tcPr>
            <w:tcW w:w="3402" w:type="dxa"/>
            <w:vAlign w:val="center"/>
          </w:tcPr>
          <w:p w14:paraId="658BEF85" w14:textId="77777777" w:rsidR="00EC10F4" w:rsidRPr="00EC10F4" w:rsidRDefault="00EC10F4" w:rsidP="00EC10F4">
            <w:pPr>
              <w:pStyle w:val="Heading2"/>
            </w:pPr>
            <w:r w:rsidRPr="00EC10F4">
              <w:t>What do I want/need to learn?</w:t>
            </w:r>
          </w:p>
          <w:p w14:paraId="4470A3B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Provide a specific description of the desired changes (e.g. skills to gain, knowledge to acquire, topics/themes/content to cover)</w:t>
            </w:r>
          </w:p>
        </w:tc>
        <w:tc>
          <w:tcPr>
            <w:tcW w:w="3119" w:type="dxa"/>
            <w:vAlign w:val="center"/>
          </w:tcPr>
          <w:p w14:paraId="3044D076" w14:textId="77777777" w:rsidR="00EC10F4" w:rsidRPr="00EC10F4" w:rsidRDefault="00EC10F4" w:rsidP="00EC10F4">
            <w:pPr>
              <w:pStyle w:val="Heading2"/>
            </w:pPr>
            <w:r w:rsidRPr="00EC10F4">
              <w:t>What do I have to do to achieve this?</w:t>
            </w:r>
          </w:p>
          <w:p w14:paraId="5AFE0ED0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 new/ongoing course, conference, self-development (like wider research or reading), coaching/mentoring, job shadowing</w:t>
            </w:r>
          </w:p>
        </w:tc>
        <w:tc>
          <w:tcPr>
            <w:tcW w:w="2977" w:type="dxa"/>
            <w:vAlign w:val="center"/>
          </w:tcPr>
          <w:p w14:paraId="5F8B3A7F" w14:textId="77777777" w:rsidR="00EC10F4" w:rsidRPr="00EC10F4" w:rsidRDefault="00EC10F4" w:rsidP="00EC10F4">
            <w:pPr>
              <w:pStyle w:val="Heading2"/>
            </w:pPr>
            <w:r w:rsidRPr="00EC10F4">
              <w:t>What resources or support will I need?</w:t>
            </w:r>
          </w:p>
          <w:p w14:paraId="7B4FFA6B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teaching staff support, library support, student advisor support, line manager, etc.</w:t>
            </w:r>
          </w:p>
        </w:tc>
        <w:tc>
          <w:tcPr>
            <w:tcW w:w="2976" w:type="dxa"/>
            <w:vAlign w:val="center"/>
          </w:tcPr>
          <w:p w14:paraId="4646C45F" w14:textId="77777777" w:rsidR="00EC10F4" w:rsidRPr="00EC10F4" w:rsidRDefault="00EC10F4" w:rsidP="00EC10F4">
            <w:pPr>
              <w:pStyle w:val="Heading2"/>
            </w:pPr>
            <w:r w:rsidRPr="00EC10F4">
              <w:t>How will I measure success?</w:t>
            </w:r>
          </w:p>
          <w:p w14:paraId="23E840C3" w14:textId="77777777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Some examples, appraisals, course assessments, team feedback, tutor feedback</w:t>
            </w:r>
          </w:p>
        </w:tc>
        <w:tc>
          <w:tcPr>
            <w:tcW w:w="2694" w:type="dxa"/>
            <w:vAlign w:val="center"/>
          </w:tcPr>
          <w:p w14:paraId="200940EC" w14:textId="77777777" w:rsidR="00EC10F4" w:rsidRPr="00EC10F4" w:rsidRDefault="00EC10F4" w:rsidP="00EC10F4">
            <w:pPr>
              <w:pStyle w:val="Heading2"/>
            </w:pPr>
            <w:r w:rsidRPr="00EC10F4">
              <w:t>Target dates for review and completion</w:t>
            </w:r>
          </w:p>
          <w:p w14:paraId="1E0C6D89" w14:textId="34FE1432" w:rsidR="00EC10F4" w:rsidRPr="00EC10F4" w:rsidRDefault="00EC10F4" w:rsidP="00EC10F4">
            <w:pPr>
              <w:pStyle w:val="Heading2"/>
              <w:rPr>
                <w:b w:val="0"/>
                <w:bCs/>
              </w:rPr>
            </w:pPr>
            <w:r w:rsidRPr="00EC10F4">
              <w:rPr>
                <w:b w:val="0"/>
                <w:bCs/>
                <w:sz w:val="18"/>
                <w:szCs w:val="18"/>
              </w:rPr>
              <w:t>Note that these need to be realistic</w:t>
            </w:r>
            <w:r w:rsidR="00C13080">
              <w:rPr>
                <w:b w:val="0"/>
                <w:bCs/>
                <w:sz w:val="18"/>
                <w:szCs w:val="18"/>
              </w:rPr>
              <w:t>/achievable</w:t>
            </w:r>
          </w:p>
        </w:tc>
      </w:tr>
      <w:tr w:rsidR="00EC10F4" w:rsidRPr="00EC10F4" w14:paraId="782B06B4" w14:textId="77777777" w:rsidTr="00EC10F4">
        <w:trPr>
          <w:trHeight w:val="284"/>
        </w:trPr>
        <w:tc>
          <w:tcPr>
            <w:tcW w:w="3402" w:type="dxa"/>
          </w:tcPr>
          <w:p w14:paraId="7EB788F0" w14:textId="77777777" w:rsidR="00EC10F4" w:rsidRPr="00EC10F4" w:rsidRDefault="00EC10F4" w:rsidP="00EC10F4">
            <w:pPr>
              <w:pStyle w:val="Heading2"/>
            </w:pPr>
          </w:p>
          <w:p w14:paraId="620D6E4C" w14:textId="77777777" w:rsidR="00EC10F4" w:rsidRPr="00EC10F4" w:rsidRDefault="00EC10F4" w:rsidP="00EC10F4">
            <w:pPr>
              <w:pStyle w:val="Heading2"/>
            </w:pPr>
          </w:p>
          <w:p w14:paraId="384D576A" w14:textId="77777777" w:rsidR="00EC10F4" w:rsidRPr="00EC10F4" w:rsidRDefault="00EC10F4" w:rsidP="00EC10F4">
            <w:pPr>
              <w:pStyle w:val="Heading2"/>
            </w:pPr>
          </w:p>
          <w:p w14:paraId="0A1F5660" w14:textId="00C4357F" w:rsidR="00EC10F4" w:rsidRPr="00EC10F4" w:rsidRDefault="00907C32" w:rsidP="00EC10F4">
            <w:pPr>
              <w:pStyle w:val="Heading2"/>
            </w:pPr>
            <w:r>
              <w:t xml:space="preserve">Technical understanding of </w:t>
            </w:r>
            <w:proofErr w:type="spellStart"/>
            <w:r>
              <w:t>Yaml</w:t>
            </w:r>
            <w:proofErr w:type="spellEnd"/>
            <w:r>
              <w:t xml:space="preserve"> for dissertation artefact </w:t>
            </w:r>
          </w:p>
          <w:p w14:paraId="6F4164AF" w14:textId="77777777" w:rsidR="00EC10F4" w:rsidRPr="00EC10F4" w:rsidRDefault="00EC10F4" w:rsidP="00EC10F4">
            <w:pPr>
              <w:pStyle w:val="Heading2"/>
            </w:pPr>
          </w:p>
          <w:p w14:paraId="3AC0762D" w14:textId="77777777" w:rsidR="00EC10F4" w:rsidRPr="00EC10F4" w:rsidRDefault="00EC10F4" w:rsidP="00EC10F4">
            <w:pPr>
              <w:pStyle w:val="Heading2"/>
            </w:pPr>
          </w:p>
        </w:tc>
        <w:tc>
          <w:tcPr>
            <w:tcW w:w="3119" w:type="dxa"/>
          </w:tcPr>
          <w:p w14:paraId="048265B5" w14:textId="2E6E292D" w:rsidR="00EC10F4" w:rsidRPr="00EC10F4" w:rsidRDefault="00907C32" w:rsidP="00EC10F4">
            <w:pPr>
              <w:pStyle w:val="Heading2"/>
            </w:pPr>
            <w:r>
              <w:t xml:space="preserve">Learn the basics of programming in </w:t>
            </w:r>
            <w:proofErr w:type="spellStart"/>
            <w:r>
              <w:t>Yaml</w:t>
            </w:r>
            <w:proofErr w:type="spellEnd"/>
            <w:r>
              <w:t xml:space="preserve"> </w:t>
            </w:r>
          </w:p>
        </w:tc>
        <w:tc>
          <w:tcPr>
            <w:tcW w:w="2977" w:type="dxa"/>
          </w:tcPr>
          <w:p w14:paraId="19847D90" w14:textId="170FDAB4" w:rsidR="00EC10F4" w:rsidRPr="00EC10F4" w:rsidRDefault="00907C32" w:rsidP="00EC10F4">
            <w:pPr>
              <w:pStyle w:val="Heading2"/>
            </w:pPr>
            <w:r>
              <w:t>Online resources</w:t>
            </w:r>
          </w:p>
        </w:tc>
        <w:tc>
          <w:tcPr>
            <w:tcW w:w="2976" w:type="dxa"/>
          </w:tcPr>
          <w:p w14:paraId="0AD1C89E" w14:textId="6AD1FA89" w:rsidR="00EC10F4" w:rsidRPr="00EC10F4" w:rsidRDefault="00907C32" w:rsidP="00EC10F4">
            <w:pPr>
              <w:pStyle w:val="Heading2"/>
            </w:pPr>
            <w:r>
              <w:t xml:space="preserve">Ability to create artefact required for dissertation </w:t>
            </w:r>
          </w:p>
        </w:tc>
        <w:tc>
          <w:tcPr>
            <w:tcW w:w="2694" w:type="dxa"/>
          </w:tcPr>
          <w:p w14:paraId="4DE0A9C0" w14:textId="77777777" w:rsidR="00EC10F4" w:rsidRDefault="00907C32" w:rsidP="00EC10F4">
            <w:pPr>
              <w:pStyle w:val="Heading2"/>
            </w:pPr>
            <w:r>
              <w:t xml:space="preserve">October 22 </w:t>
            </w:r>
          </w:p>
          <w:p w14:paraId="2D0A1DEE" w14:textId="34D8D258" w:rsidR="004A2D34" w:rsidRPr="004A2D34" w:rsidRDefault="004A2D34" w:rsidP="004A2D34">
            <w:r>
              <w:t>Jan 23</w:t>
            </w:r>
          </w:p>
        </w:tc>
      </w:tr>
      <w:tr w:rsidR="00EC10F4" w:rsidRPr="00EC10F4" w14:paraId="44B37CBA" w14:textId="77777777" w:rsidTr="00EC10F4">
        <w:trPr>
          <w:trHeight w:val="284"/>
        </w:trPr>
        <w:tc>
          <w:tcPr>
            <w:tcW w:w="3402" w:type="dxa"/>
          </w:tcPr>
          <w:p w14:paraId="25AD2007" w14:textId="77777777" w:rsidR="00EC10F4" w:rsidRPr="00EC10F4" w:rsidRDefault="00EC10F4" w:rsidP="00EC10F4">
            <w:pPr>
              <w:pStyle w:val="Heading2"/>
            </w:pPr>
          </w:p>
          <w:p w14:paraId="7DB27119" w14:textId="0093D8A5" w:rsidR="00EC10F4" w:rsidRPr="00EC10F4" w:rsidRDefault="00907C32" w:rsidP="00EC10F4">
            <w:pPr>
              <w:pStyle w:val="Heading2"/>
            </w:pPr>
            <w:r>
              <w:t xml:space="preserve">Dissertation writing </w:t>
            </w:r>
          </w:p>
          <w:p w14:paraId="41A9D401" w14:textId="77777777" w:rsidR="00EC10F4" w:rsidRPr="00EC10F4" w:rsidRDefault="00EC10F4" w:rsidP="00EC10F4">
            <w:pPr>
              <w:pStyle w:val="Heading2"/>
            </w:pPr>
          </w:p>
          <w:p w14:paraId="2B36F106" w14:textId="77777777" w:rsidR="00EC10F4" w:rsidRPr="00EC10F4" w:rsidRDefault="00EC10F4" w:rsidP="00EC10F4">
            <w:pPr>
              <w:pStyle w:val="Heading2"/>
            </w:pPr>
          </w:p>
          <w:p w14:paraId="75C931AB" w14:textId="77777777" w:rsidR="00EC10F4" w:rsidRPr="00EC10F4" w:rsidRDefault="00EC10F4" w:rsidP="00EC10F4">
            <w:pPr>
              <w:pStyle w:val="Heading2"/>
            </w:pPr>
          </w:p>
          <w:p w14:paraId="428359B1" w14:textId="77777777" w:rsidR="00EC10F4" w:rsidRPr="00EC10F4" w:rsidRDefault="00EC10F4" w:rsidP="00EC10F4">
            <w:pPr>
              <w:pStyle w:val="Heading2"/>
            </w:pPr>
          </w:p>
        </w:tc>
        <w:tc>
          <w:tcPr>
            <w:tcW w:w="3119" w:type="dxa"/>
          </w:tcPr>
          <w:p w14:paraId="4414BCC8" w14:textId="6F3656A7" w:rsidR="00EC10F4" w:rsidRPr="00EC10F4" w:rsidRDefault="00907C32" w:rsidP="00EC10F4">
            <w:pPr>
              <w:pStyle w:val="Heading2"/>
            </w:pPr>
            <w:r>
              <w:t xml:space="preserve">Read all information available </w:t>
            </w:r>
          </w:p>
        </w:tc>
        <w:tc>
          <w:tcPr>
            <w:tcW w:w="2977" w:type="dxa"/>
          </w:tcPr>
          <w:p w14:paraId="6A9B2A8E" w14:textId="7181D86C" w:rsidR="00EC10F4" w:rsidRPr="00EC10F4" w:rsidRDefault="00907C32" w:rsidP="00EC10F4">
            <w:pPr>
              <w:pStyle w:val="Heading2"/>
            </w:pPr>
            <w:r>
              <w:t xml:space="preserve">University of Essex library and online resources. </w:t>
            </w:r>
            <w:proofErr w:type="spellStart"/>
            <w:r>
              <w:t>UoEO</w:t>
            </w:r>
            <w:proofErr w:type="spellEnd"/>
            <w:r>
              <w:t xml:space="preserve"> tutors</w:t>
            </w:r>
          </w:p>
        </w:tc>
        <w:tc>
          <w:tcPr>
            <w:tcW w:w="2976" w:type="dxa"/>
          </w:tcPr>
          <w:p w14:paraId="5DBC8AFC" w14:textId="12013C7A" w:rsidR="00EC10F4" w:rsidRPr="00EC10F4" w:rsidRDefault="00907C32" w:rsidP="00EC10F4">
            <w:pPr>
              <w:pStyle w:val="Heading2"/>
            </w:pPr>
            <w:r>
              <w:t>Periodic reviews with supervisor</w:t>
            </w:r>
          </w:p>
        </w:tc>
        <w:tc>
          <w:tcPr>
            <w:tcW w:w="2694" w:type="dxa"/>
          </w:tcPr>
          <w:p w14:paraId="0FAE4457" w14:textId="77777777" w:rsidR="00EC10F4" w:rsidRDefault="00907C32" w:rsidP="00EC10F4">
            <w:pPr>
              <w:pStyle w:val="Heading2"/>
            </w:pPr>
            <w:r>
              <w:t>October 2022</w:t>
            </w:r>
          </w:p>
          <w:p w14:paraId="252CD9FD" w14:textId="314397CD" w:rsidR="004A2D34" w:rsidRPr="004A2D34" w:rsidRDefault="004A2D34" w:rsidP="004A2D34">
            <w:r>
              <w:t>Jan 23</w:t>
            </w:r>
          </w:p>
        </w:tc>
      </w:tr>
      <w:tr w:rsidR="004A2D34" w:rsidRPr="00EC10F4" w14:paraId="2770A9C0" w14:textId="77777777" w:rsidTr="00EC10F4">
        <w:trPr>
          <w:trHeight w:val="284"/>
        </w:trPr>
        <w:tc>
          <w:tcPr>
            <w:tcW w:w="3402" w:type="dxa"/>
          </w:tcPr>
          <w:p w14:paraId="34C4BFCA" w14:textId="77777777" w:rsidR="004A2D34" w:rsidRPr="00EC10F4" w:rsidRDefault="004A2D34" w:rsidP="004A2D34">
            <w:pPr>
              <w:pStyle w:val="Heading2"/>
            </w:pPr>
          </w:p>
          <w:p w14:paraId="7AFE8883" w14:textId="77777777" w:rsidR="004A2D34" w:rsidRPr="00EC10F4" w:rsidRDefault="004A2D34" w:rsidP="004A2D34">
            <w:pPr>
              <w:pStyle w:val="Heading2"/>
            </w:pPr>
          </w:p>
          <w:p w14:paraId="11C80B85" w14:textId="055D590E" w:rsidR="004A2D34" w:rsidRPr="00EC10F4" w:rsidRDefault="004A2D34" w:rsidP="004A2D34">
            <w:pPr>
              <w:pStyle w:val="Heading2"/>
            </w:pPr>
            <w:r>
              <w:t>A distinct technical discipline</w:t>
            </w:r>
          </w:p>
          <w:p w14:paraId="426E9F98" w14:textId="77777777" w:rsidR="004A2D34" w:rsidRPr="00EC10F4" w:rsidRDefault="004A2D34" w:rsidP="004A2D34">
            <w:pPr>
              <w:pStyle w:val="Heading2"/>
            </w:pPr>
          </w:p>
          <w:p w14:paraId="28ED5F7D" w14:textId="77777777" w:rsidR="004A2D34" w:rsidRPr="00EC10F4" w:rsidRDefault="004A2D34" w:rsidP="004A2D34">
            <w:pPr>
              <w:pStyle w:val="Heading2"/>
            </w:pPr>
          </w:p>
        </w:tc>
        <w:tc>
          <w:tcPr>
            <w:tcW w:w="3119" w:type="dxa"/>
          </w:tcPr>
          <w:p w14:paraId="35750D03" w14:textId="61959C41" w:rsidR="004A2D34" w:rsidRPr="00EC10F4" w:rsidRDefault="004A2D34" w:rsidP="004A2D34">
            <w:pPr>
              <w:pStyle w:val="Heading2"/>
            </w:pPr>
            <w:r>
              <w:t>MSc Dissertation gives me the ability to concentrate on a particular area</w:t>
            </w:r>
          </w:p>
        </w:tc>
        <w:tc>
          <w:tcPr>
            <w:tcW w:w="2977" w:type="dxa"/>
          </w:tcPr>
          <w:p w14:paraId="6680F452" w14:textId="5EAFEC07" w:rsidR="004A2D34" w:rsidRPr="00EC10F4" w:rsidRDefault="004A2D34" w:rsidP="004A2D34">
            <w:pPr>
              <w:pStyle w:val="Heading2"/>
            </w:pPr>
            <w:r>
              <w:t>Online resources as well as supervisor</w:t>
            </w:r>
          </w:p>
        </w:tc>
        <w:tc>
          <w:tcPr>
            <w:tcW w:w="2976" w:type="dxa"/>
          </w:tcPr>
          <w:p w14:paraId="7C29CB85" w14:textId="040C6967" w:rsidR="004A2D34" w:rsidRPr="00EC10F4" w:rsidRDefault="004A2D34" w:rsidP="004A2D34">
            <w:pPr>
              <w:pStyle w:val="Heading2"/>
            </w:pPr>
            <w:r>
              <w:t>Periodic reviews with supervisor</w:t>
            </w:r>
            <w:r>
              <w:t xml:space="preserve"> seek a mentor</w:t>
            </w:r>
          </w:p>
        </w:tc>
        <w:tc>
          <w:tcPr>
            <w:tcW w:w="2694" w:type="dxa"/>
          </w:tcPr>
          <w:p w14:paraId="4FB40856" w14:textId="77777777" w:rsidR="004A2D34" w:rsidRDefault="004A2D34" w:rsidP="004A2D34">
            <w:pPr>
              <w:pStyle w:val="Heading2"/>
            </w:pPr>
            <w:r>
              <w:t>October 2022</w:t>
            </w:r>
          </w:p>
          <w:p w14:paraId="6A71B66F" w14:textId="433C9D61" w:rsidR="004A2D34" w:rsidRPr="004A2D34" w:rsidRDefault="004A2D34" w:rsidP="004A2D34">
            <w:r>
              <w:t>Jan 23</w:t>
            </w:r>
          </w:p>
        </w:tc>
      </w:tr>
      <w:tr w:rsidR="004A2D34" w:rsidRPr="00EC10F4" w14:paraId="54D0B557" w14:textId="77777777" w:rsidTr="00EC10F4">
        <w:trPr>
          <w:trHeight w:val="284"/>
        </w:trPr>
        <w:tc>
          <w:tcPr>
            <w:tcW w:w="3402" w:type="dxa"/>
          </w:tcPr>
          <w:p w14:paraId="282CF408" w14:textId="77777777" w:rsidR="004A2D34" w:rsidRPr="00EC10F4" w:rsidRDefault="004A2D34" w:rsidP="004A2D34">
            <w:pPr>
              <w:pStyle w:val="Heading2"/>
            </w:pPr>
          </w:p>
          <w:p w14:paraId="5F9AA31B" w14:textId="77777777" w:rsidR="004A2D34" w:rsidRPr="00EC10F4" w:rsidRDefault="004A2D34" w:rsidP="004A2D34">
            <w:pPr>
              <w:pStyle w:val="Heading2"/>
            </w:pPr>
          </w:p>
          <w:p w14:paraId="4A703898" w14:textId="77777777" w:rsidR="004A2D34" w:rsidRPr="00EC10F4" w:rsidRDefault="004A2D34" w:rsidP="004A2D34">
            <w:pPr>
              <w:pStyle w:val="Heading2"/>
            </w:pPr>
          </w:p>
          <w:p w14:paraId="4E380DBD" w14:textId="77777777" w:rsidR="004A2D34" w:rsidRPr="00EC10F4" w:rsidRDefault="004A2D34" w:rsidP="004A2D34">
            <w:pPr>
              <w:pStyle w:val="Heading2"/>
            </w:pPr>
          </w:p>
          <w:p w14:paraId="5773E26D" w14:textId="77777777" w:rsidR="004A2D34" w:rsidRPr="00EC10F4" w:rsidRDefault="004A2D34" w:rsidP="004A2D34">
            <w:pPr>
              <w:pStyle w:val="Heading2"/>
            </w:pPr>
          </w:p>
        </w:tc>
        <w:tc>
          <w:tcPr>
            <w:tcW w:w="3119" w:type="dxa"/>
          </w:tcPr>
          <w:p w14:paraId="13C2567A" w14:textId="77777777" w:rsidR="004A2D34" w:rsidRPr="00EC10F4" w:rsidRDefault="004A2D34" w:rsidP="004A2D34">
            <w:pPr>
              <w:pStyle w:val="Heading2"/>
            </w:pPr>
          </w:p>
        </w:tc>
        <w:tc>
          <w:tcPr>
            <w:tcW w:w="2977" w:type="dxa"/>
          </w:tcPr>
          <w:p w14:paraId="217C48DC" w14:textId="77777777" w:rsidR="004A2D34" w:rsidRPr="00EC10F4" w:rsidRDefault="004A2D34" w:rsidP="004A2D34">
            <w:pPr>
              <w:pStyle w:val="Heading2"/>
            </w:pPr>
          </w:p>
        </w:tc>
        <w:tc>
          <w:tcPr>
            <w:tcW w:w="2976" w:type="dxa"/>
          </w:tcPr>
          <w:p w14:paraId="3803DECA" w14:textId="77777777" w:rsidR="004A2D34" w:rsidRPr="00EC10F4" w:rsidRDefault="004A2D34" w:rsidP="004A2D34">
            <w:pPr>
              <w:pStyle w:val="Heading2"/>
            </w:pPr>
          </w:p>
        </w:tc>
        <w:tc>
          <w:tcPr>
            <w:tcW w:w="2694" w:type="dxa"/>
          </w:tcPr>
          <w:p w14:paraId="0786AE13" w14:textId="77777777" w:rsidR="004A2D34" w:rsidRPr="00EC10F4" w:rsidRDefault="004A2D34" w:rsidP="004A2D34">
            <w:pPr>
              <w:pStyle w:val="Heading2"/>
            </w:pPr>
          </w:p>
        </w:tc>
      </w:tr>
    </w:tbl>
    <w:p w14:paraId="0384F8EE" w14:textId="77777777" w:rsidR="002A2243" w:rsidRDefault="002A2243" w:rsidP="00EC10F4">
      <w:pPr>
        <w:pStyle w:val="Heading2"/>
      </w:pPr>
    </w:p>
    <w:sectPr w:rsidR="002A2243" w:rsidSect="00EC10F4">
      <w:headerReference w:type="default" r:id="rId6"/>
      <w:footerReference w:type="default" r:id="rId7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8F0B5" w14:textId="77777777" w:rsidR="00F1548A" w:rsidRDefault="00F1548A" w:rsidP="007E1026">
      <w:r>
        <w:separator/>
      </w:r>
    </w:p>
  </w:endnote>
  <w:endnote w:type="continuationSeparator" w:id="0">
    <w:p w14:paraId="19AFB5D2" w14:textId="77777777" w:rsidR="00F1548A" w:rsidRDefault="00F1548A" w:rsidP="007E10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F9EB2" w14:textId="79D028C9" w:rsidR="007E1026" w:rsidRPr="007E1026" w:rsidRDefault="007E1026" w:rsidP="007E1026">
    <w:pPr>
      <w:pStyle w:val="Footer"/>
      <w:rPr>
        <w:rFonts w:asciiTheme="minorHAnsi" w:hAnsiTheme="minorHAnsi" w:cstheme="minorHAnsi"/>
      </w:rPr>
    </w:pPr>
    <w:r w:rsidRPr="007E1026">
      <w:rPr>
        <w:rFonts w:asciiTheme="minorHAnsi" w:hAnsiTheme="minorHAnsi" w:cstheme="minorHAnsi"/>
      </w:rPr>
      <w:t>Kaplan Open Learning</w:t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="00F13755">
      <w:rPr>
        <w:rFonts w:asciiTheme="minorHAnsi" w:hAnsiTheme="minorHAnsi" w:cstheme="minorHAnsi"/>
      </w:rPr>
      <w:tab/>
    </w:r>
    <w:r w:rsidRPr="007E1026">
      <w:rPr>
        <w:rFonts w:asciiTheme="minorHAnsi" w:hAnsiTheme="minorHAnsi" w:cstheme="minorHAnsi"/>
      </w:rPr>
      <w:t>2019</w:t>
    </w:r>
  </w:p>
  <w:p w14:paraId="16104EB2" w14:textId="77777777" w:rsidR="007E1026" w:rsidRDefault="007E10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8FF98" w14:textId="77777777" w:rsidR="00F1548A" w:rsidRDefault="00F1548A" w:rsidP="007E1026">
      <w:r>
        <w:separator/>
      </w:r>
    </w:p>
  </w:footnote>
  <w:footnote w:type="continuationSeparator" w:id="0">
    <w:p w14:paraId="4AB2F7D2" w14:textId="77777777" w:rsidR="00F1548A" w:rsidRDefault="00F1548A" w:rsidP="007E10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AF3E" w14:textId="3A2F5AAC" w:rsidR="007E1026" w:rsidRDefault="007E1026">
    <w:pPr>
      <w:pStyle w:val="Header"/>
    </w:pPr>
    <w:r w:rsidRPr="00145432">
      <w:rPr>
        <w:rFonts w:ascii="Arial" w:hAnsi="Arial" w:cs="Arial"/>
        <w:b/>
        <w:noProof/>
        <w:szCs w:val="24"/>
        <w:lang w:eastAsia="en-GB"/>
      </w:rPr>
      <w:drawing>
        <wp:anchor distT="0" distB="0" distL="114300" distR="114300" simplePos="0" relativeHeight="251659264" behindDoc="1" locked="0" layoutInCell="1" allowOverlap="1" wp14:anchorId="45B655D8" wp14:editId="69A3880A">
          <wp:simplePos x="0" y="0"/>
          <wp:positionH relativeFrom="column">
            <wp:posOffset>-371475</wp:posOffset>
          </wp:positionH>
          <wp:positionV relativeFrom="paragraph">
            <wp:posOffset>-76835</wp:posOffset>
          </wp:positionV>
          <wp:extent cx="1479550" cy="539750"/>
          <wp:effectExtent l="0" t="0" r="6350" b="0"/>
          <wp:wrapNone/>
          <wp:docPr id="3" name="Picture 7" descr="Essex logo black U:BL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Essex logo black U:BL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550" cy="539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tTQxtDQxszAxMDdU0lEKTi0uzszPAykwrAUASlEfuSwAAAA="/>
  </w:docVars>
  <w:rsids>
    <w:rsidRoot w:val="00EC10F4"/>
    <w:rsid w:val="000A35ED"/>
    <w:rsid w:val="002A2243"/>
    <w:rsid w:val="002A25F5"/>
    <w:rsid w:val="004A2D34"/>
    <w:rsid w:val="007E1026"/>
    <w:rsid w:val="00907C32"/>
    <w:rsid w:val="00C13080"/>
    <w:rsid w:val="00D7249B"/>
    <w:rsid w:val="00EC10F4"/>
    <w:rsid w:val="00F13755"/>
    <w:rsid w:val="00F15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E916B"/>
  <w15:chartTrackingRefBased/>
  <w15:docId w15:val="{825E9B14-B86B-4AEC-B0A0-1969EAB1C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0F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Heading2">
    <w:name w:val="heading 2"/>
    <w:basedOn w:val="Normal"/>
    <w:next w:val="Normal"/>
    <w:link w:val="Heading2Char"/>
    <w:qFormat/>
    <w:rsid w:val="00EC10F4"/>
    <w:pPr>
      <w:keepNext/>
      <w:outlineLvl w:val="1"/>
    </w:pPr>
    <w:rPr>
      <w:rFonts w:ascii="Arial" w:hAnsi="Arial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C10F4"/>
    <w:rPr>
      <w:rFonts w:ascii="Arial" w:eastAsia="Times New Roman" w:hAnsi="Arial" w:cs="Times New Roman"/>
      <w:b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7E102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102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aepe Olaniyi</dc:creator>
  <cp:keywords/>
  <dc:description/>
  <cp:lastModifiedBy>Craig watts</cp:lastModifiedBy>
  <cp:revision>2</cp:revision>
  <dcterms:created xsi:type="dcterms:W3CDTF">2022-04-18T12:47:00Z</dcterms:created>
  <dcterms:modified xsi:type="dcterms:W3CDTF">2022-04-18T12:47:00Z</dcterms:modified>
</cp:coreProperties>
</file>